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489a1b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d9effead-4e6c-47eb-b406-f4f9fc99b062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2:33Z</dcterms:created>
  <dcterms:modified xsi:type="dcterms:W3CDTF">2023-07-04T12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